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04F" w:rsidRPr="00FB70CB" w:rsidRDefault="00DF104F" w:rsidP="00855F6F">
      <w:pPr>
        <w:spacing w:after="0" w:line="240" w:lineRule="auto"/>
        <w:jc w:val="center"/>
        <w:rPr>
          <w:rFonts w:cstheme="minorHAnsi"/>
          <w:b/>
        </w:rPr>
      </w:pPr>
      <w:r w:rsidRPr="00FB70CB">
        <w:rPr>
          <w:rFonts w:cstheme="minorHAnsi"/>
          <w:b/>
        </w:rPr>
        <w:t xml:space="preserve">Evaluation of Space Technology Cell Project </w:t>
      </w:r>
      <w:r>
        <w:rPr>
          <w:rFonts w:cstheme="minorHAnsi"/>
          <w:b/>
        </w:rPr>
        <w:t>Completion</w:t>
      </w:r>
      <w:r w:rsidRPr="00FB70CB">
        <w:rPr>
          <w:rFonts w:cstheme="minorHAnsi"/>
          <w:b/>
        </w:rPr>
        <w:t xml:space="preserve"> Report</w:t>
      </w:r>
    </w:p>
    <w:p w:rsidR="00DF104F" w:rsidRPr="00FB70CB" w:rsidRDefault="00DF104F" w:rsidP="002173C8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"/>
        <w:gridCol w:w="2370"/>
        <w:gridCol w:w="99"/>
        <w:gridCol w:w="6421"/>
      </w:tblGrid>
      <w:tr w:rsidR="00DF104F" w:rsidRPr="00FB70CB" w:rsidTr="00DB03D6">
        <w:tc>
          <w:tcPr>
            <w:tcW w:w="2830" w:type="dxa"/>
            <w:gridSpan w:val="2"/>
          </w:tcPr>
          <w:p w:rsidR="00DF104F" w:rsidRPr="00FB70CB" w:rsidRDefault="00DF104F" w:rsidP="00A0031C">
            <w:pPr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Title of the Project</w:t>
            </w:r>
          </w:p>
          <w:p w:rsidR="00DF104F" w:rsidRPr="00FB70CB" w:rsidRDefault="00DF104F" w:rsidP="00A0031C">
            <w:pPr>
              <w:rPr>
                <w:rFonts w:cstheme="minorHAnsi"/>
              </w:rPr>
            </w:pPr>
          </w:p>
        </w:tc>
        <w:tc>
          <w:tcPr>
            <w:tcW w:w="6520" w:type="dxa"/>
            <w:gridSpan w:val="2"/>
          </w:tcPr>
          <w:p w:rsidR="00DF104F" w:rsidRPr="00FB70CB" w:rsidRDefault="00DF104F" w:rsidP="00A0031C">
            <w:pPr>
              <w:rPr>
                <w:rFonts w:cstheme="minorHAnsi"/>
                <w:b/>
              </w:rPr>
            </w:pPr>
          </w:p>
        </w:tc>
      </w:tr>
      <w:tr w:rsidR="00DF104F" w:rsidRPr="00FB70CB" w:rsidTr="00DB03D6">
        <w:tc>
          <w:tcPr>
            <w:tcW w:w="2830" w:type="dxa"/>
            <w:gridSpan w:val="2"/>
          </w:tcPr>
          <w:p w:rsidR="00DF104F" w:rsidRPr="00FB70CB" w:rsidRDefault="00DF104F" w:rsidP="00A0031C">
            <w:pPr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STC Project ID</w:t>
            </w:r>
          </w:p>
        </w:tc>
        <w:tc>
          <w:tcPr>
            <w:tcW w:w="6520" w:type="dxa"/>
            <w:gridSpan w:val="2"/>
          </w:tcPr>
          <w:p w:rsidR="00DF104F" w:rsidRPr="00FB70CB" w:rsidRDefault="00B534A7" w:rsidP="00A0031C">
            <w:pPr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fldChar w:fldCharType="begin"/>
            </w:r>
            <w:r>
              <w:rPr>
                <w:rFonts w:cstheme="minorHAnsi"/>
                <w:b/>
                <w:noProof/>
              </w:rPr>
              <w:instrText xml:space="preserve"> MERGEFIELD STC_Project_ID </w:instrText>
            </w:r>
            <w:r>
              <w:rPr>
                <w:rFonts w:cstheme="minorHAnsi"/>
                <w:b/>
                <w:noProof/>
              </w:rPr>
              <w:fldChar w:fldCharType="end"/>
            </w:r>
          </w:p>
        </w:tc>
      </w:tr>
      <w:tr w:rsidR="00DF104F" w:rsidRPr="00FB70CB" w:rsidTr="00DB03D6">
        <w:tc>
          <w:tcPr>
            <w:tcW w:w="2830" w:type="dxa"/>
            <w:gridSpan w:val="2"/>
          </w:tcPr>
          <w:p w:rsidR="00DF104F" w:rsidRPr="00FB70CB" w:rsidRDefault="00DF104F" w:rsidP="00A0031C">
            <w:pPr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Name of PI, Co-PI with Dept., Designation and Institute</w:t>
            </w:r>
          </w:p>
        </w:tc>
        <w:tc>
          <w:tcPr>
            <w:tcW w:w="6520" w:type="dxa"/>
            <w:gridSpan w:val="2"/>
          </w:tcPr>
          <w:p w:rsidR="00887813" w:rsidRPr="00625BD4" w:rsidRDefault="00887813" w:rsidP="00A0031C">
            <w:pPr>
              <w:rPr>
                <w:rFonts w:cstheme="minorHAnsi"/>
                <w:color w:val="000000"/>
              </w:rPr>
            </w:pPr>
            <w:bookmarkStart w:id="0" w:name="_GoBack"/>
            <w:bookmarkEnd w:id="0"/>
          </w:p>
        </w:tc>
      </w:tr>
      <w:tr w:rsidR="00DF104F" w:rsidRPr="00FB70CB" w:rsidTr="00DB03D6">
        <w:tc>
          <w:tcPr>
            <w:tcW w:w="2830" w:type="dxa"/>
            <w:gridSpan w:val="2"/>
          </w:tcPr>
          <w:p w:rsidR="00DF104F" w:rsidRPr="00FB70CB" w:rsidRDefault="000E2129" w:rsidP="00A0031C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Name of </w:t>
            </w:r>
            <w:r w:rsidR="006B5D49">
              <w:rPr>
                <w:rFonts w:cstheme="minorHAnsi"/>
                <w:b/>
                <w:bCs/>
              </w:rPr>
              <w:t>Co-PI with contact details</w:t>
            </w:r>
            <w:r w:rsidR="006B5D49" w:rsidRPr="00FB70CB">
              <w:rPr>
                <w:rFonts w:cstheme="minorHAnsi"/>
              </w:rPr>
              <w:t xml:space="preserve"> </w:t>
            </w:r>
          </w:p>
        </w:tc>
        <w:tc>
          <w:tcPr>
            <w:tcW w:w="6520" w:type="dxa"/>
            <w:gridSpan w:val="2"/>
          </w:tcPr>
          <w:p w:rsidR="00B534A7" w:rsidRPr="00625BD4" w:rsidRDefault="00B534A7" w:rsidP="00A0031C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9350" w:type="dxa"/>
            <w:gridSpan w:val="4"/>
          </w:tcPr>
          <w:p w:rsidR="00DF104F" w:rsidRPr="00FB70CB" w:rsidRDefault="00DF104F" w:rsidP="005216A0">
            <w:pPr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Fee</w:t>
            </w:r>
            <w:r w:rsidR="000E2129">
              <w:rPr>
                <w:rFonts w:cstheme="minorHAnsi"/>
                <w:b/>
                <w:bCs/>
              </w:rPr>
              <w:t xml:space="preserve">dback from </w:t>
            </w:r>
            <w:r>
              <w:rPr>
                <w:rFonts w:cstheme="minorHAnsi"/>
                <w:b/>
                <w:bCs/>
              </w:rPr>
              <w:t>Co-PI on Completion</w:t>
            </w:r>
            <w:r w:rsidRPr="00FB70CB">
              <w:rPr>
                <w:rFonts w:cstheme="minorHAnsi"/>
                <w:b/>
                <w:bCs/>
              </w:rPr>
              <w:t xml:space="preserve"> Report</w:t>
            </w: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1</w:t>
            </w: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2469" w:type="dxa"/>
            <w:gridSpan w:val="2"/>
          </w:tcPr>
          <w:p w:rsidR="005D3303" w:rsidRDefault="00DF104F" w:rsidP="00DF7411">
            <w:pPr>
              <w:rPr>
                <w:rFonts w:cstheme="minorHAnsi"/>
                <w:b/>
                <w:bCs/>
              </w:rPr>
            </w:pPr>
            <w:r w:rsidRPr="00651618">
              <w:rPr>
                <w:rFonts w:cstheme="minorHAnsi"/>
                <w:b/>
                <w:bCs/>
              </w:rPr>
              <w:t>Objectives</w:t>
            </w:r>
            <w:r w:rsidR="004624ED">
              <w:rPr>
                <w:rFonts w:cstheme="minorHAnsi"/>
                <w:b/>
                <w:bCs/>
              </w:rPr>
              <w:t xml:space="preserve"> </w:t>
            </w:r>
          </w:p>
          <w:p w:rsidR="00DF104F" w:rsidRPr="00FB70CB" w:rsidRDefault="004624ED" w:rsidP="00DF7411">
            <w:pPr>
              <w:rPr>
                <w:rFonts w:cstheme="minorHAnsi"/>
              </w:rPr>
            </w:pPr>
            <w:r w:rsidRPr="005D3303">
              <w:rPr>
                <w:rFonts w:cstheme="minorHAnsi"/>
              </w:rPr>
              <w:t>(achieved or not)</w:t>
            </w:r>
          </w:p>
        </w:tc>
        <w:tc>
          <w:tcPr>
            <w:tcW w:w="6421" w:type="dxa"/>
          </w:tcPr>
          <w:p w:rsidR="00DF104F" w:rsidRPr="00FB70CB" w:rsidRDefault="00DF104F" w:rsidP="00DF7411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469" w:type="dxa"/>
            <w:gridSpan w:val="2"/>
          </w:tcPr>
          <w:p w:rsidR="00DF104F" w:rsidRPr="00FB70CB" w:rsidRDefault="00DF104F" w:rsidP="009F030C">
            <w:pPr>
              <w:rPr>
                <w:rFonts w:cstheme="minorHAnsi"/>
              </w:rPr>
            </w:pPr>
            <w:r w:rsidRPr="00651618">
              <w:rPr>
                <w:rFonts w:cstheme="minorHAnsi"/>
                <w:b/>
                <w:bCs/>
              </w:rPr>
              <w:t>Summary of the project including one illustration highlighting the outcome of the project</w:t>
            </w:r>
          </w:p>
          <w:p w:rsidR="00DF104F" w:rsidRPr="00FB70CB" w:rsidRDefault="00DF104F" w:rsidP="009F030C">
            <w:pPr>
              <w:rPr>
                <w:rFonts w:cstheme="minorHAnsi"/>
              </w:rPr>
            </w:pPr>
          </w:p>
        </w:tc>
        <w:tc>
          <w:tcPr>
            <w:tcW w:w="6421" w:type="dxa"/>
          </w:tcPr>
          <w:p w:rsidR="00DF104F" w:rsidRPr="00FB70CB" w:rsidRDefault="00DF104F" w:rsidP="006A4161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2469" w:type="dxa"/>
            <w:gridSpan w:val="2"/>
          </w:tcPr>
          <w:p w:rsidR="00DF104F" w:rsidRPr="00FB70CB" w:rsidRDefault="00DF104F" w:rsidP="009F030C">
            <w:pPr>
              <w:rPr>
                <w:rFonts w:cstheme="minorHAnsi"/>
              </w:rPr>
            </w:pPr>
            <w:r w:rsidRPr="00651618">
              <w:rPr>
                <w:rFonts w:cstheme="minorHAnsi"/>
                <w:b/>
                <w:bCs/>
              </w:rPr>
              <w:t>Result achieved in compliance to the objectives</w:t>
            </w:r>
          </w:p>
        </w:tc>
        <w:tc>
          <w:tcPr>
            <w:tcW w:w="6421" w:type="dxa"/>
          </w:tcPr>
          <w:p w:rsidR="00DF104F" w:rsidRPr="00FB70CB" w:rsidRDefault="00DF104F" w:rsidP="00A808D1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2469" w:type="dxa"/>
            <w:gridSpan w:val="2"/>
          </w:tcPr>
          <w:p w:rsidR="00DF104F" w:rsidRPr="00FB70CB" w:rsidRDefault="00DA0589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Usage of results with possible list of users</w:t>
            </w:r>
          </w:p>
        </w:tc>
        <w:tc>
          <w:tcPr>
            <w:tcW w:w="6421" w:type="dxa"/>
          </w:tcPr>
          <w:p w:rsidR="00DF104F" w:rsidRPr="00FB70CB" w:rsidRDefault="00DF104F" w:rsidP="00CE21B4">
            <w:pPr>
              <w:rPr>
                <w:rFonts w:cstheme="minorHAnsi"/>
              </w:rPr>
            </w:pPr>
          </w:p>
        </w:tc>
      </w:tr>
      <w:tr w:rsidR="00D5090D" w:rsidRPr="00FB70CB" w:rsidTr="00DA0589">
        <w:trPr>
          <w:trHeight w:val="297"/>
        </w:trPr>
        <w:tc>
          <w:tcPr>
            <w:tcW w:w="460" w:type="dxa"/>
            <w:vMerge w:val="restart"/>
          </w:tcPr>
          <w:p w:rsidR="00D5090D" w:rsidRPr="00FB70CB" w:rsidRDefault="00D5090D" w:rsidP="005216A0">
            <w:pPr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5</w:t>
            </w:r>
          </w:p>
        </w:tc>
        <w:tc>
          <w:tcPr>
            <w:tcW w:w="8890" w:type="dxa"/>
            <w:gridSpan w:val="3"/>
          </w:tcPr>
          <w:p w:rsidR="00D5090D" w:rsidRPr="00DA0589" w:rsidRDefault="00D5090D" w:rsidP="009F030C">
            <w:pPr>
              <w:rPr>
                <w:rFonts w:cstheme="minorHAnsi"/>
                <w:b/>
                <w:bCs/>
              </w:rPr>
            </w:pPr>
            <w:r w:rsidRPr="006B5D49">
              <w:rPr>
                <w:rFonts w:cstheme="minorHAnsi"/>
                <w:b/>
                <w:bCs/>
              </w:rPr>
              <w:t>Project Deliverables</w:t>
            </w:r>
          </w:p>
        </w:tc>
      </w:tr>
      <w:tr w:rsidR="00D5090D" w:rsidRPr="00FB70CB" w:rsidTr="005216A0">
        <w:tc>
          <w:tcPr>
            <w:tcW w:w="460" w:type="dxa"/>
            <w:vMerge/>
          </w:tcPr>
          <w:p w:rsidR="00D5090D" w:rsidRPr="00DA0589" w:rsidRDefault="00D5090D" w:rsidP="005216A0">
            <w:pPr>
              <w:jc w:val="both"/>
              <w:rPr>
                <w:rFonts w:cstheme="minorHAnsi"/>
              </w:rPr>
            </w:pPr>
          </w:p>
        </w:tc>
        <w:tc>
          <w:tcPr>
            <w:tcW w:w="2469" w:type="dxa"/>
            <w:gridSpan w:val="2"/>
          </w:tcPr>
          <w:p w:rsidR="00D5090D" w:rsidRPr="00DA0589" w:rsidRDefault="00D5090D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5.1</w:t>
            </w:r>
            <w:r w:rsidRPr="00DA058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Deliverables</w:t>
            </w:r>
            <w:r w:rsidR="000E2129">
              <w:rPr>
                <w:rFonts w:cstheme="minorHAnsi"/>
              </w:rPr>
              <w:t xml:space="preserve"> to ISRO</w:t>
            </w:r>
            <w:r w:rsidRPr="00DA0589">
              <w:rPr>
                <w:rFonts w:cstheme="minorHAnsi"/>
              </w:rPr>
              <w:t xml:space="preserve"> (New technology/ hardware / equipment/ software/ algorithm/ Model etc.)</w:t>
            </w:r>
          </w:p>
        </w:tc>
        <w:tc>
          <w:tcPr>
            <w:tcW w:w="6421" w:type="dxa"/>
          </w:tcPr>
          <w:p w:rsidR="00D5090D" w:rsidRPr="00FB70CB" w:rsidRDefault="00D5090D" w:rsidP="003F0D37">
            <w:pPr>
              <w:rPr>
                <w:rFonts w:cstheme="minorHAnsi"/>
              </w:rPr>
            </w:pPr>
          </w:p>
        </w:tc>
      </w:tr>
      <w:tr w:rsidR="00D5090D" w:rsidRPr="00FB70CB" w:rsidTr="005216A0">
        <w:tc>
          <w:tcPr>
            <w:tcW w:w="460" w:type="dxa"/>
            <w:vMerge/>
          </w:tcPr>
          <w:p w:rsidR="00D5090D" w:rsidRPr="00DA0589" w:rsidRDefault="00D5090D" w:rsidP="005216A0">
            <w:pPr>
              <w:jc w:val="both"/>
              <w:rPr>
                <w:rFonts w:cstheme="minorHAnsi"/>
              </w:rPr>
            </w:pPr>
          </w:p>
        </w:tc>
        <w:tc>
          <w:tcPr>
            <w:tcW w:w="2469" w:type="dxa"/>
            <w:gridSpan w:val="2"/>
          </w:tcPr>
          <w:p w:rsidR="00D5090D" w:rsidRPr="00DA0589" w:rsidRDefault="00D5090D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5.2</w:t>
            </w:r>
            <w:r w:rsidRPr="00DA058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</w:t>
            </w:r>
            <w:r w:rsidRPr="00DA0589">
              <w:rPr>
                <w:rFonts w:cstheme="minorHAnsi"/>
              </w:rPr>
              <w:t>Deliverables used / to be used along with the purpose (in compliance to envisaged linkage to space programme)</w:t>
            </w:r>
          </w:p>
        </w:tc>
        <w:tc>
          <w:tcPr>
            <w:tcW w:w="6421" w:type="dxa"/>
          </w:tcPr>
          <w:p w:rsidR="00D5090D" w:rsidRPr="00FB70CB" w:rsidRDefault="00D5090D" w:rsidP="001A0137">
            <w:pPr>
              <w:rPr>
                <w:rFonts w:cstheme="minorHAnsi"/>
              </w:rPr>
            </w:pPr>
          </w:p>
        </w:tc>
      </w:tr>
      <w:tr w:rsidR="00D5090D" w:rsidRPr="00FB70CB" w:rsidTr="005216A0">
        <w:tc>
          <w:tcPr>
            <w:tcW w:w="460" w:type="dxa"/>
            <w:vMerge/>
          </w:tcPr>
          <w:p w:rsidR="00D5090D" w:rsidRPr="00DA0589" w:rsidRDefault="00D5090D" w:rsidP="005216A0">
            <w:pPr>
              <w:jc w:val="both"/>
              <w:rPr>
                <w:rFonts w:cstheme="minorHAnsi"/>
              </w:rPr>
            </w:pPr>
          </w:p>
        </w:tc>
        <w:tc>
          <w:tcPr>
            <w:tcW w:w="2469" w:type="dxa"/>
            <w:gridSpan w:val="2"/>
          </w:tcPr>
          <w:p w:rsidR="00D5090D" w:rsidRPr="00DA0589" w:rsidRDefault="00D5090D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5.3</w:t>
            </w:r>
            <w:r>
              <w:rPr>
                <w:rFonts w:cstheme="minorHAnsi"/>
              </w:rPr>
              <w:t xml:space="preserve"> </w:t>
            </w:r>
            <w:r w:rsidRPr="00DA0589">
              <w:rPr>
                <w:rFonts w:cstheme="minorHAnsi"/>
              </w:rPr>
              <w:t>List of National/ International Papers, Journals, Books published etc.</w:t>
            </w:r>
          </w:p>
        </w:tc>
        <w:tc>
          <w:tcPr>
            <w:tcW w:w="6421" w:type="dxa"/>
          </w:tcPr>
          <w:p w:rsidR="006A7DE1" w:rsidRPr="00FB70CB" w:rsidRDefault="006A7DE1" w:rsidP="006A7DE1">
            <w:pPr>
              <w:rPr>
                <w:rFonts w:cstheme="minorHAnsi"/>
              </w:rPr>
            </w:pPr>
          </w:p>
        </w:tc>
      </w:tr>
      <w:tr w:rsidR="00D5090D" w:rsidRPr="00FB70CB" w:rsidTr="005216A0">
        <w:tc>
          <w:tcPr>
            <w:tcW w:w="460" w:type="dxa"/>
            <w:vMerge/>
          </w:tcPr>
          <w:p w:rsidR="00D5090D" w:rsidRPr="00DA0589" w:rsidRDefault="00D5090D" w:rsidP="005216A0">
            <w:pPr>
              <w:jc w:val="both"/>
              <w:rPr>
                <w:rFonts w:cstheme="minorHAnsi"/>
              </w:rPr>
            </w:pPr>
          </w:p>
        </w:tc>
        <w:tc>
          <w:tcPr>
            <w:tcW w:w="2469" w:type="dxa"/>
            <w:gridSpan w:val="2"/>
          </w:tcPr>
          <w:p w:rsidR="00D5090D" w:rsidRPr="00DA0589" w:rsidRDefault="00D5090D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5.4</w:t>
            </w:r>
            <w:r w:rsidRPr="00DA0589">
              <w:rPr>
                <w:rFonts w:cstheme="minorHAnsi"/>
              </w:rPr>
              <w:t xml:space="preserve"> Human Resource Development at Institute (No. of JRFs, M.Tech. thesis, Ph.D.) </w:t>
            </w:r>
          </w:p>
        </w:tc>
        <w:tc>
          <w:tcPr>
            <w:tcW w:w="6421" w:type="dxa"/>
          </w:tcPr>
          <w:p w:rsidR="00D5090D" w:rsidRPr="00FB70CB" w:rsidRDefault="00D5090D" w:rsidP="009F030C">
            <w:pPr>
              <w:rPr>
                <w:rFonts w:cstheme="minorHAnsi"/>
              </w:rPr>
            </w:pPr>
          </w:p>
        </w:tc>
      </w:tr>
      <w:tr w:rsidR="00D5090D" w:rsidRPr="00FB70CB" w:rsidTr="005216A0">
        <w:tc>
          <w:tcPr>
            <w:tcW w:w="460" w:type="dxa"/>
            <w:vMerge/>
          </w:tcPr>
          <w:p w:rsidR="00D5090D" w:rsidRPr="00FB70CB" w:rsidRDefault="00D5090D" w:rsidP="005216A0">
            <w:pPr>
              <w:jc w:val="both"/>
              <w:rPr>
                <w:rFonts w:cstheme="minorHAnsi"/>
                <w:b/>
                <w:bCs/>
              </w:rPr>
            </w:pPr>
          </w:p>
        </w:tc>
        <w:tc>
          <w:tcPr>
            <w:tcW w:w="2469" w:type="dxa"/>
            <w:gridSpan w:val="2"/>
          </w:tcPr>
          <w:p w:rsidR="00D5090D" w:rsidRDefault="00D5090D" w:rsidP="009F030C">
            <w:pPr>
              <w:rPr>
                <w:rFonts w:cstheme="minorHAnsi"/>
              </w:rPr>
            </w:pPr>
            <w:r w:rsidRPr="00DA0589">
              <w:rPr>
                <w:rFonts w:cstheme="minorHAnsi"/>
                <w:b/>
                <w:bCs/>
              </w:rPr>
              <w:t>5.5</w:t>
            </w:r>
            <w:r>
              <w:rPr>
                <w:rFonts w:cstheme="minorHAnsi"/>
              </w:rPr>
              <w:t xml:space="preserve"> </w:t>
            </w:r>
            <w:r w:rsidRPr="00651618">
              <w:rPr>
                <w:rFonts w:cstheme="minorHAnsi"/>
              </w:rPr>
              <w:t>Facilities built up/augmentation at Institute for Space related activities (Lab, Equipment, softwa</w:t>
            </w:r>
            <w:r>
              <w:rPr>
                <w:rFonts w:cstheme="minorHAnsi"/>
              </w:rPr>
              <w:t xml:space="preserve">re etc.) </w:t>
            </w:r>
          </w:p>
        </w:tc>
        <w:tc>
          <w:tcPr>
            <w:tcW w:w="6421" w:type="dxa"/>
          </w:tcPr>
          <w:p w:rsidR="00D5090D" w:rsidRPr="00FB70CB" w:rsidRDefault="00D5090D" w:rsidP="009F030C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6</w:t>
            </w:r>
          </w:p>
        </w:tc>
        <w:tc>
          <w:tcPr>
            <w:tcW w:w="2469" w:type="dxa"/>
            <w:gridSpan w:val="2"/>
          </w:tcPr>
          <w:p w:rsidR="00DF104F" w:rsidRDefault="00DF104F" w:rsidP="009F030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verall Performance</w:t>
            </w:r>
          </w:p>
          <w:p w:rsidR="005D3303" w:rsidRPr="00FB70CB" w:rsidRDefault="005D3303" w:rsidP="009F030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421" w:type="dxa"/>
          </w:tcPr>
          <w:p w:rsidR="00DF104F" w:rsidRPr="00FB70CB" w:rsidRDefault="00DF104F" w:rsidP="009F030C">
            <w:pPr>
              <w:rPr>
                <w:rFonts w:cstheme="minorHAnsi"/>
              </w:rPr>
            </w:pPr>
          </w:p>
        </w:tc>
      </w:tr>
      <w:tr w:rsidR="00DF104F" w:rsidRPr="00FB70CB" w:rsidTr="005216A0">
        <w:tc>
          <w:tcPr>
            <w:tcW w:w="460" w:type="dxa"/>
          </w:tcPr>
          <w:p w:rsidR="00DF104F" w:rsidRPr="00FB70CB" w:rsidRDefault="00DF104F" w:rsidP="005216A0">
            <w:pPr>
              <w:jc w:val="both"/>
              <w:rPr>
                <w:rFonts w:cstheme="minorHAnsi"/>
                <w:b/>
                <w:bCs/>
              </w:rPr>
            </w:pPr>
            <w:r w:rsidRPr="00FB70CB">
              <w:rPr>
                <w:rFonts w:cstheme="minorHAnsi"/>
                <w:b/>
                <w:bCs/>
              </w:rPr>
              <w:t>7</w:t>
            </w:r>
          </w:p>
        </w:tc>
        <w:tc>
          <w:tcPr>
            <w:tcW w:w="2469" w:type="dxa"/>
            <w:gridSpan w:val="2"/>
          </w:tcPr>
          <w:p w:rsidR="00D5090D" w:rsidRDefault="00DF104F" w:rsidP="009F030C">
            <w:pPr>
              <w:rPr>
                <w:rFonts w:cstheme="minorHAnsi"/>
                <w:b/>
                <w:bCs/>
              </w:rPr>
            </w:pPr>
            <w:r w:rsidRPr="00651618">
              <w:rPr>
                <w:rFonts w:cstheme="minorHAnsi"/>
                <w:b/>
                <w:bCs/>
              </w:rPr>
              <w:t>General Remarks</w:t>
            </w:r>
          </w:p>
          <w:p w:rsidR="005D3303" w:rsidRPr="005D3303" w:rsidRDefault="005D3303" w:rsidP="009F030C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421" w:type="dxa"/>
          </w:tcPr>
          <w:p w:rsidR="00DF104F" w:rsidRPr="00FB70CB" w:rsidRDefault="00DF104F" w:rsidP="009F030C">
            <w:pPr>
              <w:rPr>
                <w:rFonts w:cstheme="minorHAnsi"/>
              </w:rPr>
            </w:pPr>
          </w:p>
        </w:tc>
      </w:tr>
    </w:tbl>
    <w:p w:rsidR="00DF104F" w:rsidRPr="00FB70CB" w:rsidRDefault="00DF104F" w:rsidP="007A63C2">
      <w:pPr>
        <w:spacing w:after="0" w:line="240" w:lineRule="auto"/>
        <w:rPr>
          <w:rFonts w:cstheme="minorHAnsi"/>
        </w:rPr>
      </w:pPr>
    </w:p>
    <w:p w:rsidR="00DF104F" w:rsidRDefault="00DF104F" w:rsidP="000876A6">
      <w:pPr>
        <w:spacing w:after="0" w:line="240" w:lineRule="auto"/>
        <w:ind w:left="720" w:firstLine="720"/>
        <w:jc w:val="right"/>
        <w:rPr>
          <w:rFonts w:cstheme="minorHAnsi"/>
        </w:rPr>
      </w:pPr>
    </w:p>
    <w:p w:rsidR="00DF104F" w:rsidRPr="00FB70CB" w:rsidRDefault="00DF104F" w:rsidP="000876A6">
      <w:pPr>
        <w:spacing w:after="0" w:line="240" w:lineRule="auto"/>
        <w:ind w:left="720" w:firstLine="720"/>
        <w:jc w:val="right"/>
        <w:rPr>
          <w:rFonts w:cstheme="minorHAnsi"/>
        </w:rPr>
      </w:pPr>
    </w:p>
    <w:p w:rsidR="006B5D49" w:rsidRPr="00B534A7" w:rsidRDefault="00BE1FF4" w:rsidP="006B5D49">
      <w:pPr>
        <w:spacing w:after="0" w:line="240" w:lineRule="auto"/>
        <w:ind w:left="720" w:firstLine="720"/>
        <w:jc w:val="righ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(                </w:t>
      </w:r>
      <w:r w:rsidR="006B5D49" w:rsidRPr="00B534A7">
        <w:rPr>
          <w:rFonts w:cs="Times New Roman"/>
          <w:sz w:val="24"/>
          <w:szCs w:val="24"/>
        </w:rPr>
        <w:t>)</w:t>
      </w:r>
    </w:p>
    <w:p w:rsidR="006B5D49" w:rsidRPr="00B534A7" w:rsidRDefault="000E2129" w:rsidP="006B5D49">
      <w:pPr>
        <w:spacing w:after="0" w:line="240" w:lineRule="auto"/>
        <w:ind w:left="720" w:firstLine="720"/>
        <w:jc w:val="righ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SRO</w:t>
      </w:r>
      <w:r w:rsidR="006B5D49" w:rsidRPr="00B534A7">
        <w:rPr>
          <w:rFonts w:cs="Times New Roman"/>
          <w:sz w:val="24"/>
          <w:szCs w:val="24"/>
        </w:rPr>
        <w:t xml:space="preserve"> Co-PI</w:t>
      </w:r>
    </w:p>
    <w:p w:rsidR="006B5D49" w:rsidRPr="00B534A7" w:rsidRDefault="006B5D49" w:rsidP="006B5D49">
      <w:pPr>
        <w:spacing w:after="0" w:line="240" w:lineRule="auto"/>
        <w:rPr>
          <w:rFonts w:cs="Times New Roman"/>
          <w:sz w:val="24"/>
          <w:szCs w:val="24"/>
        </w:rPr>
      </w:pPr>
    </w:p>
    <w:p w:rsidR="006B5D49" w:rsidRPr="00B534A7" w:rsidRDefault="006B5D49" w:rsidP="006B5D49">
      <w:pPr>
        <w:spacing w:after="0" w:line="240" w:lineRule="auto"/>
        <w:rPr>
          <w:rFonts w:cs="Times New Roman"/>
          <w:sz w:val="24"/>
          <w:szCs w:val="24"/>
        </w:rPr>
      </w:pPr>
    </w:p>
    <w:p w:rsidR="006B5D49" w:rsidRPr="00B534A7" w:rsidRDefault="006B5D49" w:rsidP="006B5D49">
      <w:pPr>
        <w:spacing w:after="0" w:line="240" w:lineRule="auto"/>
        <w:rPr>
          <w:rFonts w:cs="Times New Roman"/>
          <w:sz w:val="24"/>
          <w:szCs w:val="24"/>
        </w:rPr>
      </w:pPr>
    </w:p>
    <w:p w:rsidR="00DF104F" w:rsidRPr="00B534A7" w:rsidRDefault="00DF104F" w:rsidP="00565ADC">
      <w:pPr>
        <w:spacing w:after="0" w:line="240" w:lineRule="auto"/>
        <w:jc w:val="center"/>
        <w:rPr>
          <w:rFonts w:cstheme="minorHAnsi"/>
        </w:rPr>
        <w:sectPr w:rsidR="00DF104F" w:rsidRPr="00B534A7" w:rsidSect="00606641">
          <w:type w:val="continuous"/>
          <w:pgSz w:w="12240" w:h="15840"/>
          <w:pgMar w:top="1296" w:right="1440" w:bottom="1152" w:left="1440" w:header="720" w:footer="720" w:gutter="0"/>
          <w:cols w:space="720"/>
          <w:docGrid w:linePitch="360"/>
        </w:sectPr>
      </w:pPr>
    </w:p>
    <w:p w:rsidR="00DF104F" w:rsidRPr="00B534A7" w:rsidRDefault="00DF104F" w:rsidP="00565ADC">
      <w:pPr>
        <w:spacing w:after="0" w:line="240" w:lineRule="auto"/>
        <w:jc w:val="center"/>
        <w:rPr>
          <w:rFonts w:cstheme="minorHAnsi"/>
        </w:rPr>
      </w:pPr>
    </w:p>
    <w:sectPr w:rsidR="00DF104F" w:rsidRPr="00B534A7" w:rsidSect="00DF104F">
      <w:type w:val="continuous"/>
      <w:pgSz w:w="12240" w:h="15840"/>
      <w:pgMar w:top="1296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1">
    <w:nsid w:val="0EB30FE8"/>
    <w:multiLevelType w:val="hybridMultilevel"/>
    <w:tmpl w:val="403836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1">
    <w:nsid w:val="2D0D7D9B"/>
    <w:multiLevelType w:val="hybridMultilevel"/>
    <w:tmpl w:val="E59AE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1">
    <w:nsid w:val="3B1424E0"/>
    <w:multiLevelType w:val="hybridMultilevel"/>
    <w:tmpl w:val="403836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1">
    <w:nsid w:val="3D674B11"/>
    <w:multiLevelType w:val="hybridMultilevel"/>
    <w:tmpl w:val="02BAF8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1">
    <w:nsid w:val="419A7138"/>
    <w:multiLevelType w:val="hybridMultilevel"/>
    <w:tmpl w:val="0F62A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1">
    <w:nsid w:val="50DB3691"/>
    <w:multiLevelType w:val="hybridMultilevel"/>
    <w:tmpl w:val="1C4CF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1">
    <w:nsid w:val="5FF470BC"/>
    <w:multiLevelType w:val="hybridMultilevel"/>
    <w:tmpl w:val="5ABEA68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1">
    <w:nsid w:val="6DCB4EE9"/>
    <w:multiLevelType w:val="hybridMultilevel"/>
    <w:tmpl w:val="2B4EC0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sLA0tjQwMzCxNLBU0lEKTi0uzszPAykwrAUAbe2G9CwAAAA="/>
  </w:docVars>
  <w:rsids>
    <w:rsidRoot w:val="0082072F"/>
    <w:rsid w:val="00027A27"/>
    <w:rsid w:val="000624C0"/>
    <w:rsid w:val="00074B7B"/>
    <w:rsid w:val="000876A6"/>
    <w:rsid w:val="000A7FBA"/>
    <w:rsid w:val="000B5749"/>
    <w:rsid w:val="000C0242"/>
    <w:rsid w:val="000E2129"/>
    <w:rsid w:val="00106989"/>
    <w:rsid w:val="00115AF5"/>
    <w:rsid w:val="001344C8"/>
    <w:rsid w:val="0017200D"/>
    <w:rsid w:val="001770A2"/>
    <w:rsid w:val="00177868"/>
    <w:rsid w:val="001A0137"/>
    <w:rsid w:val="001E51A2"/>
    <w:rsid w:val="001F425A"/>
    <w:rsid w:val="001F7F8C"/>
    <w:rsid w:val="002173C8"/>
    <w:rsid w:val="00220D69"/>
    <w:rsid w:val="00235F7F"/>
    <w:rsid w:val="00246FE6"/>
    <w:rsid w:val="00252CD0"/>
    <w:rsid w:val="002A57E4"/>
    <w:rsid w:val="002E2555"/>
    <w:rsid w:val="002E4537"/>
    <w:rsid w:val="002F2252"/>
    <w:rsid w:val="003617AD"/>
    <w:rsid w:val="00365549"/>
    <w:rsid w:val="00373906"/>
    <w:rsid w:val="00386578"/>
    <w:rsid w:val="003B7863"/>
    <w:rsid w:val="003E333D"/>
    <w:rsid w:val="003F0D37"/>
    <w:rsid w:val="0043673F"/>
    <w:rsid w:val="00443D4D"/>
    <w:rsid w:val="004624ED"/>
    <w:rsid w:val="004817EC"/>
    <w:rsid w:val="004B7C5A"/>
    <w:rsid w:val="004E4B20"/>
    <w:rsid w:val="004F23C2"/>
    <w:rsid w:val="005216A0"/>
    <w:rsid w:val="00565ADC"/>
    <w:rsid w:val="005A3C0A"/>
    <w:rsid w:val="005B074B"/>
    <w:rsid w:val="005B2AFE"/>
    <w:rsid w:val="005B6915"/>
    <w:rsid w:val="005D3303"/>
    <w:rsid w:val="00606641"/>
    <w:rsid w:val="00625C9C"/>
    <w:rsid w:val="006413DC"/>
    <w:rsid w:val="00651618"/>
    <w:rsid w:val="00656915"/>
    <w:rsid w:val="00664ABF"/>
    <w:rsid w:val="00671F52"/>
    <w:rsid w:val="00686B37"/>
    <w:rsid w:val="00690704"/>
    <w:rsid w:val="006A4161"/>
    <w:rsid w:val="006A7DE1"/>
    <w:rsid w:val="006B5D49"/>
    <w:rsid w:val="006C78C1"/>
    <w:rsid w:val="006F1DC8"/>
    <w:rsid w:val="007570F7"/>
    <w:rsid w:val="007A63C2"/>
    <w:rsid w:val="007B55F2"/>
    <w:rsid w:val="007E434B"/>
    <w:rsid w:val="0082072F"/>
    <w:rsid w:val="00855F6F"/>
    <w:rsid w:val="008876B6"/>
    <w:rsid w:val="00887813"/>
    <w:rsid w:val="008C4809"/>
    <w:rsid w:val="008D4EEA"/>
    <w:rsid w:val="008D5DC2"/>
    <w:rsid w:val="0093331B"/>
    <w:rsid w:val="009369CD"/>
    <w:rsid w:val="009466E3"/>
    <w:rsid w:val="0099063C"/>
    <w:rsid w:val="009A60B7"/>
    <w:rsid w:val="009B4CC4"/>
    <w:rsid w:val="009F030C"/>
    <w:rsid w:val="00A0031C"/>
    <w:rsid w:val="00A50F77"/>
    <w:rsid w:val="00A808D1"/>
    <w:rsid w:val="00AF03B6"/>
    <w:rsid w:val="00B205DD"/>
    <w:rsid w:val="00B47EA0"/>
    <w:rsid w:val="00B534A7"/>
    <w:rsid w:val="00B7153D"/>
    <w:rsid w:val="00BE1FF4"/>
    <w:rsid w:val="00BF6985"/>
    <w:rsid w:val="00C17E3B"/>
    <w:rsid w:val="00C56E78"/>
    <w:rsid w:val="00C6379A"/>
    <w:rsid w:val="00C65C13"/>
    <w:rsid w:val="00C773D2"/>
    <w:rsid w:val="00C96B34"/>
    <w:rsid w:val="00CB52DA"/>
    <w:rsid w:val="00CD762C"/>
    <w:rsid w:val="00CE21B4"/>
    <w:rsid w:val="00CE6537"/>
    <w:rsid w:val="00CF2DC7"/>
    <w:rsid w:val="00CF5A3D"/>
    <w:rsid w:val="00D024DD"/>
    <w:rsid w:val="00D05FAD"/>
    <w:rsid w:val="00D16674"/>
    <w:rsid w:val="00D40B36"/>
    <w:rsid w:val="00D5090D"/>
    <w:rsid w:val="00D62653"/>
    <w:rsid w:val="00D64BDA"/>
    <w:rsid w:val="00D977F8"/>
    <w:rsid w:val="00DA0589"/>
    <w:rsid w:val="00DB03D6"/>
    <w:rsid w:val="00DB59D7"/>
    <w:rsid w:val="00DB7EAA"/>
    <w:rsid w:val="00DF104F"/>
    <w:rsid w:val="00DF4F70"/>
    <w:rsid w:val="00DF7411"/>
    <w:rsid w:val="00E059B9"/>
    <w:rsid w:val="00E06E1C"/>
    <w:rsid w:val="00E16040"/>
    <w:rsid w:val="00E654EF"/>
    <w:rsid w:val="00E80C1C"/>
    <w:rsid w:val="00E84838"/>
    <w:rsid w:val="00E94D4A"/>
    <w:rsid w:val="00EF3E39"/>
    <w:rsid w:val="00EF5A54"/>
    <w:rsid w:val="00EF7D24"/>
    <w:rsid w:val="00F015C9"/>
    <w:rsid w:val="00F0592E"/>
    <w:rsid w:val="00F24981"/>
    <w:rsid w:val="00F639FE"/>
    <w:rsid w:val="00F72011"/>
    <w:rsid w:val="00F72359"/>
    <w:rsid w:val="00F76694"/>
    <w:rsid w:val="00FA0E1F"/>
    <w:rsid w:val="00FB70CB"/>
    <w:rsid w:val="00FB7CDE"/>
    <w:rsid w:val="00FE6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B054DD-2E28-40DB-9617-60C7931B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76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5D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05F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57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31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4D066-94EB-46BE-B10F-3A732CA7C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5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asi</cp:lastModifiedBy>
  <cp:revision>72</cp:revision>
  <cp:lastPrinted>2018-02-21T05:50:00Z</cp:lastPrinted>
  <dcterms:created xsi:type="dcterms:W3CDTF">2019-04-13T00:56:00Z</dcterms:created>
  <dcterms:modified xsi:type="dcterms:W3CDTF">2020-11-23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